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B26DA" w14:textId="77777777" w:rsidR="003D5862" w:rsidRPr="00FC0572" w:rsidRDefault="003D5862" w:rsidP="003D5862">
      <w:pPr>
        <w:keepNext/>
        <w:spacing w:before="160"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COUNCILMEMBER </w:t>
      </w:r>
      <w:r w:rsidR="00C531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LISSA SILVERMAN</w:t>
      </w:r>
      <w:r w:rsidR="002F214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, CHAIRPERSON</w:t>
      </w:r>
    </w:p>
    <w:p w14:paraId="264E3032" w14:textId="77777777" w:rsidR="003D5862" w:rsidRDefault="003D5862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FC057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COMMITTEE </w:t>
      </w:r>
      <w:r w:rsidR="00C531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N LABOR AND WORKFORCE DEVELOPMENT</w:t>
      </w:r>
    </w:p>
    <w:p w14:paraId="209BAE15" w14:textId="77777777" w:rsidR="002F214B" w:rsidRPr="00FC0572" w:rsidRDefault="002F214B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0F720CC9" w14:textId="7EBB8E46" w:rsidR="003D5862" w:rsidRPr="00FC0572" w:rsidRDefault="000144E0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ANNOUNCES A </w:t>
      </w:r>
      <w:r w:rsidR="00A80C0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UDGET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OVERSIGHT HEARING</w:t>
      </w:r>
    </w:p>
    <w:p w14:paraId="2561347E" w14:textId="77777777" w:rsidR="003D5862" w:rsidRPr="008C705A" w:rsidRDefault="003D5862" w:rsidP="003D5862">
      <w:pPr>
        <w:tabs>
          <w:tab w:val="left" w:pos="405"/>
          <w:tab w:val="center" w:pos="5040"/>
        </w:tabs>
        <w:spacing w:before="120" w:after="12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o</w:t>
      </w:r>
      <w:r w:rsidRPr="00FC0572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n</w:t>
      </w:r>
      <w:r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 xml:space="preserve"> the</w:t>
      </w:r>
    </w:p>
    <w:p w14:paraId="1D278577" w14:textId="40A770E5" w:rsidR="003D5862" w:rsidRDefault="00C5311C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Office of Employee Appeals</w:t>
      </w:r>
    </w:p>
    <w:p w14:paraId="1037E8D8" w14:textId="77777777" w:rsidR="00C5311C" w:rsidRDefault="00C5311C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Public Employee Relations Board</w:t>
      </w:r>
    </w:p>
    <w:p w14:paraId="4BEC6C4D" w14:textId="77777777" w:rsidR="003D5862" w:rsidRPr="00FC0572" w:rsidRDefault="003D5862" w:rsidP="003D5862">
      <w:pPr>
        <w:spacing w:after="12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  <w:r w:rsidRPr="00FC0572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on</w:t>
      </w:r>
    </w:p>
    <w:p w14:paraId="4803AAE7" w14:textId="51C08D78" w:rsidR="00363051" w:rsidRDefault="00A80C0F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Thursday, April 26</w:t>
      </w:r>
      <w:r w:rsidR="00363051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,</w:t>
      </w: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 2018,</w:t>
      </w:r>
      <w:r w:rsidR="00363051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501BD8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0</w:t>
      </w:r>
      <w:r w:rsidR="008A4DF8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:</w:t>
      </w:r>
      <w:r w:rsidR="00501BD8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 w:rsidR="003D5862" w:rsidRPr="00FC057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0 </w:t>
      </w:r>
      <w:r w:rsidR="000144E0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a</w:t>
      </w:r>
      <w:r w:rsidR="003D5862" w:rsidRPr="00FC057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.m. </w:t>
      </w:r>
    </w:p>
    <w:p w14:paraId="4FC02D18" w14:textId="08B3980D" w:rsidR="003D5862" w:rsidRPr="00FC0572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Hearing Room </w:t>
      </w:r>
      <w:r w:rsidR="00C5311C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2</w:t>
      </w:r>
      <w:r w:rsidR="00501BD8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3</w:t>
      </w:r>
      <w:r w:rsidRPr="00FC057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, John A. Wilson Building</w:t>
      </w:r>
    </w:p>
    <w:p w14:paraId="1A8ECF02" w14:textId="77777777" w:rsidR="003D5862" w:rsidRPr="00FC0572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FC057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350 Pennsylvania Avenue, NW</w:t>
      </w:r>
    </w:p>
    <w:p w14:paraId="73A838AB" w14:textId="77777777" w:rsidR="003D5862" w:rsidRPr="00FC0572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FC057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Washington, DC 20004</w:t>
      </w:r>
    </w:p>
    <w:p w14:paraId="1792FA20" w14:textId="77777777" w:rsidR="00D746C5" w:rsidRDefault="00D746C5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7C9256CB" w14:textId="77777777" w:rsidR="00F833C0" w:rsidRDefault="00F833C0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15189A4B" w14:textId="77777777" w:rsidR="00C5311C" w:rsidRPr="00371CEB" w:rsidRDefault="00C5311C" w:rsidP="00C5311C">
      <w:pPr>
        <w:spacing w:after="0" w:line="240" w:lineRule="auto"/>
        <w:contextualSpacing/>
        <w:jc w:val="center"/>
        <w:rPr>
          <w:rFonts w:ascii="Times New Roman" w:hAnsi="Times New Roman"/>
          <w:b/>
          <w:bCs/>
          <w:color w:val="000000"/>
          <w:sz w:val="24"/>
          <w:szCs w:val="24"/>
          <w:u w:val="single"/>
        </w:rPr>
      </w:pPr>
      <w:r w:rsidRPr="00371CEB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AGENDA AND WITNESS LIST</w:t>
      </w:r>
    </w:p>
    <w:p w14:paraId="6BE3DC20" w14:textId="77777777" w:rsidR="00C5311C" w:rsidRPr="00371CEB" w:rsidRDefault="00C5311C" w:rsidP="00C5311C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1F80B043" w14:textId="77777777" w:rsidR="00C5311C" w:rsidRPr="00371CEB" w:rsidRDefault="00C5311C" w:rsidP="00C5311C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/>
          <w:b/>
          <w:sz w:val="24"/>
          <w:szCs w:val="24"/>
        </w:rPr>
      </w:pPr>
      <w:r w:rsidRPr="00371CEB">
        <w:rPr>
          <w:rFonts w:ascii="Times New Roman" w:eastAsia="Times New Roman" w:hAnsi="Times New Roman"/>
          <w:b/>
          <w:sz w:val="24"/>
          <w:szCs w:val="24"/>
        </w:rPr>
        <w:t>CALL TO ORDER</w:t>
      </w:r>
    </w:p>
    <w:p w14:paraId="26F6BEE7" w14:textId="77777777" w:rsidR="00C5311C" w:rsidRPr="00371CEB" w:rsidRDefault="00C5311C" w:rsidP="00C5311C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63065F1C" w14:textId="77777777" w:rsidR="00C5311C" w:rsidRPr="00371CEB" w:rsidRDefault="00C5311C" w:rsidP="00C5311C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/>
          <w:sz w:val="24"/>
          <w:szCs w:val="24"/>
        </w:rPr>
      </w:pPr>
      <w:r w:rsidRPr="00371CEB">
        <w:rPr>
          <w:rFonts w:ascii="Times New Roman" w:eastAsia="Times New Roman" w:hAnsi="Times New Roman"/>
          <w:b/>
          <w:sz w:val="24"/>
          <w:szCs w:val="24"/>
        </w:rPr>
        <w:t>OPENING REMARKS</w:t>
      </w:r>
    </w:p>
    <w:p w14:paraId="067BA20C" w14:textId="77777777" w:rsidR="00C5311C" w:rsidRPr="00371CEB" w:rsidRDefault="00C5311C" w:rsidP="00C5311C">
      <w:pPr>
        <w:spacing w:after="0" w:line="240" w:lineRule="auto"/>
        <w:contextualSpacing/>
        <w:rPr>
          <w:rFonts w:ascii="Times New Roman" w:eastAsia="Times New Roman" w:hAnsi="Times New Roman"/>
          <w:sz w:val="24"/>
          <w:szCs w:val="24"/>
        </w:rPr>
      </w:pPr>
    </w:p>
    <w:p w14:paraId="500456EA" w14:textId="72A85885" w:rsidR="00C5311C" w:rsidRPr="00371CEB" w:rsidRDefault="002A6746" w:rsidP="00C5311C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en-CA"/>
        </w:rPr>
        <w:t>BUDGET</w:t>
      </w:r>
      <w:r w:rsidR="00C5311C" w:rsidRPr="00371CEB">
        <w:rPr>
          <w:rFonts w:ascii="Times New Roman" w:eastAsia="Times New Roman" w:hAnsi="Times New Roman"/>
          <w:b/>
          <w:bCs/>
          <w:sz w:val="24"/>
          <w:szCs w:val="24"/>
          <w:lang w:val="en-CA"/>
        </w:rPr>
        <w:t xml:space="preserve"> OVERSIGHT HEARING</w:t>
      </w:r>
    </w:p>
    <w:p w14:paraId="51871D75" w14:textId="77777777" w:rsidR="00C5311C" w:rsidRPr="00371CEB" w:rsidRDefault="00C5311C" w:rsidP="00C5311C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Times New Roman" w:hAnsi="Times New Roman"/>
          <w:sz w:val="24"/>
          <w:szCs w:val="24"/>
        </w:rPr>
      </w:pPr>
    </w:p>
    <w:p w14:paraId="6745F104" w14:textId="2A2EF8D6" w:rsidR="00C5311C" w:rsidRDefault="00C5311C" w:rsidP="00A80C0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eastAsia="Times New Roman" w:hAnsi="Times New Roman"/>
          <w:b/>
          <w:sz w:val="24"/>
          <w:szCs w:val="24"/>
        </w:rPr>
      </w:pPr>
      <w:r w:rsidRPr="00501BD8">
        <w:rPr>
          <w:rFonts w:ascii="Times New Roman" w:eastAsia="Times New Roman" w:hAnsi="Times New Roman"/>
          <w:b/>
          <w:sz w:val="24"/>
          <w:szCs w:val="24"/>
        </w:rPr>
        <w:t>Public Witnesses</w:t>
      </w:r>
    </w:p>
    <w:p w14:paraId="693BE428" w14:textId="77777777" w:rsidR="00A80C0F" w:rsidRPr="00A80C0F" w:rsidRDefault="00A80C0F" w:rsidP="00A80C0F">
      <w:pPr>
        <w:pStyle w:val="ListParagraph"/>
        <w:autoSpaceDE w:val="0"/>
        <w:autoSpaceDN w:val="0"/>
        <w:adjustRightInd w:val="0"/>
        <w:spacing w:after="120" w:line="240" w:lineRule="auto"/>
        <w:ind w:left="810"/>
        <w:rPr>
          <w:rFonts w:ascii="Times New Roman" w:eastAsia="Times New Roman" w:hAnsi="Times New Roman"/>
          <w:b/>
          <w:sz w:val="24"/>
          <w:szCs w:val="24"/>
        </w:rPr>
      </w:pPr>
    </w:p>
    <w:p w14:paraId="5BD2DD82" w14:textId="3BB3511F" w:rsidR="00FA0824" w:rsidRPr="00501BD8" w:rsidRDefault="00501BD8" w:rsidP="00501BD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/>
          <w:b/>
          <w:sz w:val="24"/>
          <w:szCs w:val="24"/>
        </w:rPr>
      </w:pPr>
      <w:r w:rsidRPr="00501BD8">
        <w:rPr>
          <w:rFonts w:ascii="Times New Roman" w:eastAsia="Times New Roman" w:hAnsi="Times New Roman"/>
          <w:b/>
          <w:sz w:val="24"/>
          <w:szCs w:val="24"/>
        </w:rPr>
        <w:t>Government Witnesses</w:t>
      </w:r>
    </w:p>
    <w:p w14:paraId="2F45EFCE" w14:textId="21B23BB5" w:rsidR="00501BD8" w:rsidRPr="00501BD8" w:rsidRDefault="00501BD8" w:rsidP="00A80C0F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120" w:line="240" w:lineRule="auto"/>
        <w:ind w:left="1350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Sheila Barfield, Executive Director, Office of Employee Appeals</w:t>
      </w:r>
    </w:p>
    <w:p w14:paraId="2E2A23F5" w14:textId="5A65D1D6" w:rsidR="00501BD8" w:rsidRPr="00501BD8" w:rsidRDefault="00A80C0F" w:rsidP="00A80C0F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120" w:line="240" w:lineRule="auto"/>
        <w:ind w:left="1350"/>
        <w:rPr>
          <w:rFonts w:ascii="Times New Roman" w:eastAsia="Times New Roman" w:hAnsi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Clare</w:t>
      </w:r>
      <w:bookmarkStart w:id="0" w:name="_GoBack"/>
      <w:bookmarkEnd w:id="0"/>
      <w:r>
        <w:rPr>
          <w:rFonts w:ascii="Times New Roman" w:eastAsia="Times New Roman" w:hAnsi="Times New Roman"/>
          <w:sz w:val="24"/>
          <w:szCs w:val="24"/>
        </w:rPr>
        <w:t>ne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 Martin</w:t>
      </w:r>
      <w:r w:rsidR="00501BD8">
        <w:rPr>
          <w:rFonts w:ascii="Times New Roman" w:eastAsia="Times New Roman" w:hAnsi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/>
          <w:sz w:val="24"/>
          <w:szCs w:val="24"/>
        </w:rPr>
        <w:t xml:space="preserve">Executive Director, </w:t>
      </w:r>
      <w:r w:rsidR="00501BD8">
        <w:rPr>
          <w:rFonts w:ascii="Times New Roman" w:eastAsia="Times New Roman" w:hAnsi="Times New Roman"/>
          <w:sz w:val="24"/>
          <w:szCs w:val="24"/>
        </w:rPr>
        <w:t>Public Employee Relations Board</w:t>
      </w:r>
    </w:p>
    <w:p w14:paraId="66E10970" w14:textId="77777777" w:rsidR="00075C77" w:rsidRPr="00075C77" w:rsidRDefault="00075C77" w:rsidP="00075C77">
      <w:pPr>
        <w:pStyle w:val="ListParagraph"/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/>
          <w:sz w:val="24"/>
          <w:szCs w:val="24"/>
        </w:rPr>
      </w:pPr>
    </w:p>
    <w:p w14:paraId="6233F7DC" w14:textId="77777777" w:rsidR="00FA0824" w:rsidRPr="00FA0824" w:rsidRDefault="00FA0824" w:rsidP="00FA082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/>
          <w:sz w:val="24"/>
          <w:szCs w:val="24"/>
        </w:rPr>
      </w:pPr>
      <w:r w:rsidRPr="00FA0824">
        <w:rPr>
          <w:rFonts w:ascii="Times New Roman" w:eastAsia="Times New Roman" w:hAnsi="Times New Roman"/>
          <w:b/>
          <w:bCs/>
          <w:sz w:val="24"/>
          <w:szCs w:val="24"/>
          <w:lang w:val="en-CA"/>
        </w:rPr>
        <w:t>ADJOURNMENT</w:t>
      </w:r>
    </w:p>
    <w:sectPr w:rsidR="00FA0824" w:rsidRPr="00FA0824" w:rsidSect="00363051">
      <w:footerReference w:type="default" r:id="rId7"/>
      <w:headerReference w:type="first" r:id="rId8"/>
      <w:pgSz w:w="12240" w:h="15840" w:code="1"/>
      <w:pgMar w:top="1440" w:right="1440" w:bottom="81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8DD47B" w14:textId="77777777" w:rsidR="00D746C5" w:rsidRDefault="00D746C5" w:rsidP="00D746C5">
      <w:pPr>
        <w:spacing w:after="0" w:line="240" w:lineRule="auto"/>
      </w:pPr>
      <w:r>
        <w:separator/>
      </w:r>
    </w:p>
  </w:endnote>
  <w:endnote w:type="continuationSeparator" w:id="0">
    <w:p w14:paraId="411EED16" w14:textId="77777777" w:rsidR="00D746C5" w:rsidRDefault="00D746C5" w:rsidP="00D74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59650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3C6964" w14:textId="77777777" w:rsidR="00E01099" w:rsidRDefault="00E01099">
        <w:pPr>
          <w:pStyle w:val="Footer"/>
          <w:jc w:val="center"/>
        </w:pPr>
        <w:r w:rsidRPr="008D043C">
          <w:rPr>
            <w:rFonts w:ascii="Times New Roman" w:hAnsi="Times New Roman" w:cs="Times New Roman"/>
          </w:rPr>
          <w:fldChar w:fldCharType="begin"/>
        </w:r>
        <w:r w:rsidRPr="008D043C">
          <w:rPr>
            <w:rFonts w:ascii="Times New Roman" w:hAnsi="Times New Roman" w:cs="Times New Roman"/>
          </w:rPr>
          <w:instrText xml:space="preserve"> PAGE   \* MERGEFORMAT </w:instrText>
        </w:r>
        <w:r w:rsidRPr="008D043C">
          <w:rPr>
            <w:rFonts w:ascii="Times New Roman" w:hAnsi="Times New Roman" w:cs="Times New Roman"/>
          </w:rPr>
          <w:fldChar w:fldCharType="separate"/>
        </w:r>
        <w:r w:rsidR="00363051">
          <w:rPr>
            <w:rFonts w:ascii="Times New Roman" w:hAnsi="Times New Roman" w:cs="Times New Roman"/>
            <w:noProof/>
          </w:rPr>
          <w:t>2</w:t>
        </w:r>
        <w:r w:rsidRPr="008D043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EA3DE79" w14:textId="77777777" w:rsidR="00E01099" w:rsidRDefault="00E010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B89B85" w14:textId="77777777" w:rsidR="00D746C5" w:rsidRDefault="00D746C5" w:rsidP="00D746C5">
      <w:pPr>
        <w:spacing w:after="0" w:line="240" w:lineRule="auto"/>
      </w:pPr>
      <w:r>
        <w:separator/>
      </w:r>
    </w:p>
  </w:footnote>
  <w:footnote w:type="continuationSeparator" w:id="0">
    <w:p w14:paraId="45538584" w14:textId="77777777" w:rsidR="00D746C5" w:rsidRDefault="00D746C5" w:rsidP="00D74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01483" w14:textId="77777777" w:rsidR="00B01660" w:rsidRPr="00FC0572" w:rsidRDefault="00560B01" w:rsidP="0097585F">
    <w:pPr>
      <w:keepNext/>
      <w:keepLines/>
      <w:spacing w:before="480" w:after="0" w:line="240" w:lineRule="auto"/>
      <w:outlineLvl w:val="0"/>
      <w:rPr>
        <w:rFonts w:ascii="Constantia" w:eastAsia="Times New Roman" w:hAnsi="Constantia" w:cs="Times New Roman"/>
        <w:b/>
        <w:spacing w:val="40"/>
        <w:sz w:val="26"/>
        <w:szCs w:val="26"/>
      </w:rPr>
    </w:pPr>
    <w:r w:rsidRPr="00FC0572">
      <w:rPr>
        <w:rFonts w:ascii="Constantia" w:eastAsia="Times New Roman" w:hAnsi="Constantia" w:cs="Times New Roman"/>
        <w:b/>
        <w:spacing w:val="40"/>
        <w:sz w:val="26"/>
        <w:szCs w:val="26"/>
      </w:rPr>
      <w:t>COUNCIL OF THE DISTRICT OF COLUMBIA</w:t>
    </w:r>
  </w:p>
  <w:p w14:paraId="54DFBDC8" w14:textId="77777777" w:rsidR="00B01660" w:rsidRPr="00FC0572" w:rsidRDefault="00560B01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 w:rsidRPr="00FC0572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Committee </w:t>
    </w: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ON </w:t>
    </w:r>
    <w:r w:rsidR="001F5F49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LABOR AND WORKFORCE DEVELOPMENT</w:t>
    </w:r>
  </w:p>
  <w:p w14:paraId="2680737B" w14:textId="77777777" w:rsidR="00B01660" w:rsidRDefault="00AF3DA9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PUBLIC </w:t>
    </w:r>
    <w:r w:rsidR="0092122B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hearing</w:t>
    </w:r>
  </w:p>
  <w:p w14:paraId="28DAF6A6" w14:textId="77777777" w:rsidR="00AF3DA9" w:rsidRPr="00FC0572" w:rsidRDefault="00AF3DA9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Witness List</w:t>
    </w:r>
  </w:p>
  <w:p w14:paraId="73350449" w14:textId="77777777" w:rsidR="00B01660" w:rsidRPr="00FC0572" w:rsidRDefault="00560B01" w:rsidP="0097585F">
    <w:pPr>
      <w:pBdr>
        <w:bottom w:val="single" w:sz="24" w:space="1" w:color="auto"/>
      </w:pBdr>
      <w:tabs>
        <w:tab w:val="left" w:pos="-1440"/>
        <w:tab w:val="center" w:pos="6480"/>
        <w:tab w:val="right" w:pos="9360"/>
      </w:tabs>
      <w:spacing w:after="0" w:line="243" w:lineRule="auto"/>
      <w:rPr>
        <w:rFonts w:ascii="Times New Roman" w:eastAsia="Calibri" w:hAnsi="Times New Roman" w:cs="Times New Roman"/>
        <w:b/>
        <w:bCs/>
        <w:sz w:val="24"/>
        <w:szCs w:val="24"/>
      </w:rPr>
    </w:pPr>
    <w:r w:rsidRPr="00FC0572">
      <w:rPr>
        <w:rFonts w:ascii="Times New Roman" w:eastAsia="Calibri" w:hAnsi="Times New Roman" w:cs="Times New Roman"/>
        <w:sz w:val="24"/>
        <w:szCs w:val="24"/>
      </w:rPr>
      <w:t xml:space="preserve">1350 Pennsylvania Avenue, NW, Washington, DC 20004    </w:t>
    </w:r>
    <w:r w:rsidRPr="00FC0572">
      <w:rPr>
        <w:rFonts w:ascii="Times New Roman" w:eastAsia="Calibri" w:hAnsi="Times New Roman" w:cs="Times New Roman"/>
        <w:sz w:val="24"/>
        <w:szCs w:val="24"/>
      </w:rPr>
      <w:tab/>
    </w:r>
    <w:r w:rsidRPr="00FC0572">
      <w:rPr>
        <w:rFonts w:ascii="Times New Roman" w:eastAsia="Calibri" w:hAnsi="Times New Roman" w:cs="Times New Roman"/>
        <w:sz w:val="24"/>
        <w:szCs w:val="24"/>
      </w:rPr>
      <w:tab/>
    </w:r>
  </w:p>
  <w:p w14:paraId="53F25762" w14:textId="77777777" w:rsidR="00B01660" w:rsidRPr="00FC0572" w:rsidRDefault="002A6746" w:rsidP="009758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43819"/>
    <w:multiLevelType w:val="hybridMultilevel"/>
    <w:tmpl w:val="3BC2015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1930E69"/>
    <w:multiLevelType w:val="hybridMultilevel"/>
    <w:tmpl w:val="4510EB18"/>
    <w:lvl w:ilvl="0" w:tplc="2BE20ABE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E4890A6">
      <w:start w:val="1"/>
      <w:numFmt w:val="upperLetter"/>
      <w:lvlText w:val="%3."/>
      <w:lvlJc w:val="left"/>
      <w:pPr>
        <w:ind w:left="2340" w:hanging="36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D673E9"/>
    <w:multiLevelType w:val="hybridMultilevel"/>
    <w:tmpl w:val="4970C5DC"/>
    <w:lvl w:ilvl="0" w:tplc="8ECCA088">
      <w:start w:val="1"/>
      <w:numFmt w:val="decimal"/>
      <w:lvlText w:val="%1."/>
      <w:lvlJc w:val="left"/>
      <w:pPr>
        <w:ind w:left="21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9D746E"/>
    <w:multiLevelType w:val="hybridMultilevel"/>
    <w:tmpl w:val="BEA437D2"/>
    <w:lvl w:ilvl="0" w:tplc="8ECCA088">
      <w:start w:val="1"/>
      <w:numFmt w:val="decimal"/>
      <w:lvlText w:val="%1."/>
      <w:lvlJc w:val="left"/>
      <w:pPr>
        <w:ind w:left="0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4" w15:restartNumberingAfterBreak="0">
    <w:nsid w:val="6E0A3F15"/>
    <w:multiLevelType w:val="hybridMultilevel"/>
    <w:tmpl w:val="FCB092B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7F41431"/>
    <w:multiLevelType w:val="hybridMultilevel"/>
    <w:tmpl w:val="AF689FB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AD8E9FFC">
      <w:start w:val="1"/>
      <w:numFmt w:val="lowerLetter"/>
      <w:lvlText w:val="%2."/>
      <w:lvlJc w:val="left"/>
      <w:pPr>
        <w:ind w:left="216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8B753C5"/>
    <w:multiLevelType w:val="hybridMultilevel"/>
    <w:tmpl w:val="DA081370"/>
    <w:lvl w:ilvl="0" w:tplc="8ECCA088">
      <w:start w:val="1"/>
      <w:numFmt w:val="decimal"/>
      <w:lvlText w:val="%1."/>
      <w:lvlJc w:val="left"/>
      <w:pPr>
        <w:ind w:left="93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TUwNzC3MDKwsDBQ0lEKTi0uzszPAykwsqgFALJ8HQQtAAAA"/>
    <w:docVar w:name="dgnword-docGUID" w:val="{5975BC6E-3A41-49FC-910F-48C2BAC4C350}"/>
    <w:docVar w:name="dgnword-eventsink" w:val="641562488"/>
  </w:docVars>
  <w:rsids>
    <w:rsidRoot w:val="00D746C5"/>
    <w:rsid w:val="000144E0"/>
    <w:rsid w:val="00031C52"/>
    <w:rsid w:val="000610B6"/>
    <w:rsid w:val="00075C77"/>
    <w:rsid w:val="000B692F"/>
    <w:rsid w:val="000D7572"/>
    <w:rsid w:val="000D7A18"/>
    <w:rsid w:val="000E544F"/>
    <w:rsid w:val="001334A8"/>
    <w:rsid w:val="0014569D"/>
    <w:rsid w:val="001857C8"/>
    <w:rsid w:val="001C476E"/>
    <w:rsid w:val="001F5F49"/>
    <w:rsid w:val="00262C8B"/>
    <w:rsid w:val="0027671D"/>
    <w:rsid w:val="002806BB"/>
    <w:rsid w:val="002A1326"/>
    <w:rsid w:val="002A2102"/>
    <w:rsid w:val="002A6746"/>
    <w:rsid w:val="002A68A8"/>
    <w:rsid w:val="002E4D42"/>
    <w:rsid w:val="002E5145"/>
    <w:rsid w:val="002F214B"/>
    <w:rsid w:val="00310E0A"/>
    <w:rsid w:val="00362754"/>
    <w:rsid w:val="00363051"/>
    <w:rsid w:val="00385662"/>
    <w:rsid w:val="003D5862"/>
    <w:rsid w:val="003E125B"/>
    <w:rsid w:val="003F43BB"/>
    <w:rsid w:val="00444D0A"/>
    <w:rsid w:val="004A6CF0"/>
    <w:rsid w:val="004B7596"/>
    <w:rsid w:val="004E49AA"/>
    <w:rsid w:val="00501BD8"/>
    <w:rsid w:val="00560B01"/>
    <w:rsid w:val="00595A4D"/>
    <w:rsid w:val="0061296E"/>
    <w:rsid w:val="006B1264"/>
    <w:rsid w:val="006C201A"/>
    <w:rsid w:val="006E30DF"/>
    <w:rsid w:val="007419F0"/>
    <w:rsid w:val="007627EF"/>
    <w:rsid w:val="00883F14"/>
    <w:rsid w:val="008A4DF8"/>
    <w:rsid w:val="008B01E1"/>
    <w:rsid w:val="008D043C"/>
    <w:rsid w:val="008E0C97"/>
    <w:rsid w:val="0092122B"/>
    <w:rsid w:val="009541BB"/>
    <w:rsid w:val="00965E4A"/>
    <w:rsid w:val="00A245F8"/>
    <w:rsid w:val="00A642F6"/>
    <w:rsid w:val="00A80C0F"/>
    <w:rsid w:val="00A916F9"/>
    <w:rsid w:val="00AC314A"/>
    <w:rsid w:val="00AF3DA9"/>
    <w:rsid w:val="00B44516"/>
    <w:rsid w:val="00B85369"/>
    <w:rsid w:val="00B86E81"/>
    <w:rsid w:val="00BC03D4"/>
    <w:rsid w:val="00BC7FF3"/>
    <w:rsid w:val="00C5311C"/>
    <w:rsid w:val="00D51AF6"/>
    <w:rsid w:val="00D746C5"/>
    <w:rsid w:val="00D953FE"/>
    <w:rsid w:val="00D97863"/>
    <w:rsid w:val="00E01099"/>
    <w:rsid w:val="00E057C4"/>
    <w:rsid w:val="00E9174F"/>
    <w:rsid w:val="00E96061"/>
    <w:rsid w:val="00ED1C84"/>
    <w:rsid w:val="00F141B5"/>
    <w:rsid w:val="00F833C0"/>
    <w:rsid w:val="00FA0824"/>
    <w:rsid w:val="00FD0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58941"/>
  <w15:chartTrackingRefBased/>
  <w15:docId w15:val="{02B3A49C-6B39-4F1A-974C-F1851E22A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46C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6C5"/>
  </w:style>
  <w:style w:type="character" w:styleId="Hyperlink">
    <w:name w:val="Hyperlink"/>
    <w:basedOn w:val="DefaultParagraphFont"/>
    <w:uiPriority w:val="99"/>
    <w:unhideWhenUsed/>
    <w:rsid w:val="00D746C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6C5"/>
  </w:style>
  <w:style w:type="paragraph" w:styleId="BalloonText">
    <w:name w:val="Balloon Text"/>
    <w:basedOn w:val="Normal"/>
    <w:link w:val="BalloonTextChar"/>
    <w:uiPriority w:val="99"/>
    <w:semiHidden/>
    <w:unhideWhenUsed/>
    <w:rsid w:val="00560B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B0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3D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Christina (Council)</dc:creator>
  <cp:keywords/>
  <dc:description/>
  <cp:lastModifiedBy>Weiss, Elizabeth "Liz" (Council)</cp:lastModifiedBy>
  <cp:revision>4</cp:revision>
  <cp:lastPrinted>2017-02-01T21:06:00Z</cp:lastPrinted>
  <dcterms:created xsi:type="dcterms:W3CDTF">2018-04-24T13:26:00Z</dcterms:created>
  <dcterms:modified xsi:type="dcterms:W3CDTF">2018-04-25T12:46:00Z</dcterms:modified>
</cp:coreProperties>
</file>